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CE4FF0" w14:textId="592F3535" w:rsidR="0049123D" w:rsidRDefault="0049123D" w:rsidP="0049123D">
      <w:pPr>
        <w:pStyle w:val="Header"/>
        <w:rPr>
          <w:sz w:val="20"/>
        </w:rPr>
      </w:pPr>
      <w:r w:rsidRPr="0049123D">
        <w:rPr>
          <w:sz w:val="20"/>
        </w:rPr>
        <w:t>Scholarship</w:t>
      </w:r>
      <w:r w:rsidRPr="00705ECC">
        <w:rPr>
          <w:sz w:val="20"/>
        </w:rPr>
        <w:t xml:space="preserve">:  </w:t>
      </w:r>
      <w:r w:rsidR="00705ECC" w:rsidRPr="00705ECC">
        <w:rPr>
          <w:sz w:val="20"/>
        </w:rPr>
        <w:t xml:space="preserve"> </w:t>
      </w:r>
      <w:r w:rsidR="00705ECC" w:rsidRPr="00705ECC">
        <w:rPr>
          <w:sz w:val="20"/>
          <w:u w:val="single"/>
        </w:rPr>
        <w:t xml:space="preserve"> </w:t>
      </w:r>
      <w:r w:rsidR="00842B8E">
        <w:rPr>
          <w:sz w:val="20"/>
          <w:u w:val="single"/>
        </w:rPr>
        <w:t>__________________</w:t>
      </w:r>
      <w:r w:rsidR="00705ECC">
        <w:rPr>
          <w:sz w:val="20"/>
        </w:rPr>
        <w:t xml:space="preserve"> </w:t>
      </w:r>
      <w:r w:rsidRPr="0049123D">
        <w:rPr>
          <w:sz w:val="20"/>
        </w:rPr>
        <w:t xml:space="preserve">                        </w:t>
      </w:r>
      <w:r>
        <w:rPr>
          <w:sz w:val="20"/>
        </w:rPr>
        <w:t xml:space="preserve">                  </w:t>
      </w:r>
      <w:r w:rsidR="00C83846">
        <w:rPr>
          <w:sz w:val="20"/>
        </w:rPr>
        <w:t xml:space="preserve"> </w:t>
      </w:r>
      <w:r w:rsidR="0062398D">
        <w:rPr>
          <w:sz w:val="20"/>
        </w:rPr>
        <w:t xml:space="preserve">                               </w:t>
      </w:r>
      <w:r w:rsidR="00AB50F6">
        <w:rPr>
          <w:sz w:val="20"/>
        </w:rPr>
        <w:t>Submit to Ms</w:t>
      </w:r>
      <w:r w:rsidR="0062398D">
        <w:rPr>
          <w:sz w:val="20"/>
        </w:rPr>
        <w:t xml:space="preserve">. </w:t>
      </w:r>
      <w:r w:rsidR="00AB50F6">
        <w:rPr>
          <w:sz w:val="20"/>
        </w:rPr>
        <w:t>Dobbin</w:t>
      </w:r>
      <w:r w:rsidRPr="0049123D">
        <w:rPr>
          <w:sz w:val="20"/>
        </w:rPr>
        <w:t xml:space="preserve"> by:  </w:t>
      </w:r>
      <w:r w:rsidR="00A7733A">
        <w:rPr>
          <w:sz w:val="20"/>
        </w:rPr>
        <w:t>_____________________</w:t>
      </w:r>
    </w:p>
    <w:p w14:paraId="1FF6EECC" w14:textId="507AF9A9" w:rsidR="0049123D" w:rsidRPr="0049123D" w:rsidRDefault="00726DF0" w:rsidP="0049123D">
      <w:pPr>
        <w:pStyle w:val="Header"/>
        <w:rPr>
          <w:sz w:val="10"/>
        </w:rPr>
      </w:pPr>
      <w:r>
        <w:rPr>
          <w:sz w:val="10"/>
        </w:rPr>
        <w:tab/>
      </w:r>
      <w:r>
        <w:rPr>
          <w:sz w:val="10"/>
        </w:rPr>
        <w:tab/>
      </w:r>
      <w:r w:rsidR="00243D29">
        <w:rPr>
          <w:sz w:val="10"/>
        </w:rPr>
        <w:t xml:space="preserve">    </w:t>
      </w:r>
      <w:r w:rsidR="00243D29">
        <w:rPr>
          <w:sz w:val="14"/>
        </w:rPr>
        <w:t>E</w:t>
      </w:r>
      <w:r w:rsidRPr="002B3F1D">
        <w:rPr>
          <w:sz w:val="14"/>
        </w:rPr>
        <w:t>mail to:</w:t>
      </w:r>
    </w:p>
    <w:p w14:paraId="75B977D5" w14:textId="74EC05B8" w:rsidR="0049123D" w:rsidRPr="0049123D" w:rsidRDefault="0049123D" w:rsidP="0049123D">
      <w:pPr>
        <w:jc w:val="center"/>
        <w:rPr>
          <w:sz w:val="16"/>
        </w:rPr>
      </w:pPr>
      <w:r w:rsidRPr="0049123D">
        <w:rPr>
          <w:sz w:val="16"/>
        </w:rPr>
        <w:t xml:space="preserve">This form is available at northviewheights.ca </w:t>
      </w:r>
      <w:r w:rsidRPr="0049123D">
        <w:rPr>
          <w:sz w:val="16"/>
        </w:rPr>
        <w:sym w:font="Wingdings" w:char="F0E0"/>
      </w:r>
      <w:r w:rsidRPr="0049123D">
        <w:rPr>
          <w:sz w:val="16"/>
        </w:rPr>
        <w:t xml:space="preserve"> Guidance </w:t>
      </w:r>
      <w:r w:rsidRPr="0049123D">
        <w:rPr>
          <w:sz w:val="16"/>
        </w:rPr>
        <w:sym w:font="Wingdings" w:char="F0E0"/>
      </w:r>
      <w:r w:rsidRPr="0049123D">
        <w:rPr>
          <w:sz w:val="16"/>
        </w:rPr>
        <w:t xml:space="preserve"> Post-Secondary Financial Support</w:t>
      </w:r>
      <w:r w:rsidR="00726DF0">
        <w:rPr>
          <w:sz w:val="16"/>
        </w:rPr>
        <w:t xml:space="preserve">                          </w:t>
      </w:r>
      <w:r w:rsidR="00AB50F6">
        <w:rPr>
          <w:sz w:val="22"/>
          <w:vertAlign w:val="superscript"/>
        </w:rPr>
        <w:t>alexandra.dobbin</w:t>
      </w:r>
      <w:r w:rsidR="00726DF0" w:rsidRPr="008308DD">
        <w:rPr>
          <w:sz w:val="22"/>
          <w:vertAlign w:val="superscript"/>
        </w:rPr>
        <w:t>@tdsb.on.ca</w:t>
      </w:r>
    </w:p>
    <w:p w14:paraId="18982603" w14:textId="77777777" w:rsidR="0049123D" w:rsidRPr="0049123D" w:rsidRDefault="0049123D" w:rsidP="00ED0910">
      <w:pPr>
        <w:jc w:val="center"/>
        <w:rPr>
          <w:sz w:val="18"/>
        </w:rPr>
      </w:pPr>
    </w:p>
    <w:p w14:paraId="213115FA" w14:textId="7C2AFAF5" w:rsidR="00AA4CD8" w:rsidRPr="00ED0910" w:rsidRDefault="00C7021B" w:rsidP="00ED0910">
      <w:pPr>
        <w:jc w:val="center"/>
        <w:rPr>
          <w:sz w:val="32"/>
        </w:rPr>
      </w:pPr>
      <w:r>
        <w:rPr>
          <w:sz w:val="32"/>
        </w:rPr>
        <w:t>Northview-</w:t>
      </w:r>
      <w:r w:rsidR="00187785">
        <w:rPr>
          <w:sz w:val="32"/>
        </w:rPr>
        <w:t xml:space="preserve">Sponsored </w:t>
      </w:r>
      <w:r w:rsidR="00301D90" w:rsidRPr="00ED0910">
        <w:rPr>
          <w:sz w:val="32"/>
        </w:rPr>
        <w:t>Scholarship Application Form</w:t>
      </w:r>
      <w:r w:rsidR="00ED0910">
        <w:rPr>
          <w:sz w:val="32"/>
        </w:rPr>
        <w:t xml:space="preserve"> </w:t>
      </w:r>
    </w:p>
    <w:p w14:paraId="7324E0B9" w14:textId="77777777" w:rsidR="00301D90" w:rsidRDefault="00301D90">
      <w:bookmarkStart w:id="0" w:name="_GoBack"/>
      <w:bookmarkEnd w:id="0"/>
    </w:p>
    <w:p w14:paraId="68CE0F4B" w14:textId="1EE828F0" w:rsidR="00301D90" w:rsidRDefault="00325EAF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6205C8" wp14:editId="18D52A56">
                <wp:simplePos x="0" y="0"/>
                <wp:positionH relativeFrom="column">
                  <wp:posOffset>-57785</wp:posOffset>
                </wp:positionH>
                <wp:positionV relativeFrom="paragraph">
                  <wp:posOffset>960120</wp:posOffset>
                </wp:positionV>
                <wp:extent cx="6434455" cy="834390"/>
                <wp:effectExtent l="0" t="0" r="0" b="381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4455" cy="834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EBD657" w14:textId="0883F627" w:rsidR="00325EAF" w:rsidRDefault="00325EAF" w:rsidP="00325EAF">
                            <w:pPr>
                              <w:jc w:val="center"/>
                            </w:pPr>
                            <w:r w:rsidRPr="009D639B">
                              <w:rPr>
                                <w:rFonts w:ascii="Comic Sans MS" w:hAnsi="Comic Sans MS"/>
                                <w:sz w:val="28"/>
                              </w:rPr>
                              <w:t>Before filling this out, you must carefully read the scholarship description,</w:t>
                            </w:r>
                            <w:r>
                              <w:t xml:space="preserve"> </w:t>
                            </w:r>
                            <w:r w:rsidRPr="009D639B">
                              <w:rPr>
                                <w:rFonts w:ascii="Comic Sans MS" w:hAnsi="Comic Sans MS"/>
                                <w:sz w:val="28"/>
                              </w:rPr>
                              <w:t>criteria and application to determine if you are a suitable candidate.</w:t>
                            </w:r>
                          </w:p>
                          <w:p w14:paraId="14067A73" w14:textId="77777777" w:rsidR="00325EAF" w:rsidRDefault="00325EA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.55pt;margin-top:75.6pt;width:506.65pt;height:65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" filled="f" stroked="f">
                <v:textbox>
                  <w:txbxContent>
                    <w:p w14:paraId="70EBD657" w14:textId="0883F627" w:rsidR="00325EAF" w:rsidRDefault="00325EAF" w:rsidP="00325EAF">
                      <w:pPr>
                        <w:jc w:val="center"/>
                      </w:pPr>
                      <w:r w:rsidRPr="009D639B">
                        <w:rPr>
                          <w:rFonts w:ascii="Comic Sans MS" w:hAnsi="Comic Sans MS"/>
                          <w:sz w:val="28"/>
                        </w:rPr>
                        <w:t>Before filling this out, you must carefully read the scholarship description,</w:t>
                      </w:r>
                      <w:r>
                        <w:t xml:space="preserve"> </w:t>
                      </w:r>
                      <w:r w:rsidRPr="009D639B">
                        <w:rPr>
                          <w:rFonts w:ascii="Comic Sans MS" w:hAnsi="Comic Sans MS"/>
                          <w:sz w:val="28"/>
                        </w:rPr>
                        <w:t>criteria and application to determine if you are a suitable candidate.</w:t>
                      </w:r>
                    </w:p>
                    <w:p w14:paraId="14067A73" w14:textId="77777777" w:rsidR="00325EAF" w:rsidRDefault="00325EAF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9EE242" wp14:editId="5210B83B">
                <wp:simplePos x="0" y="0"/>
                <wp:positionH relativeFrom="column">
                  <wp:posOffset>-116205</wp:posOffset>
                </wp:positionH>
                <wp:positionV relativeFrom="paragraph">
                  <wp:posOffset>897255</wp:posOffset>
                </wp:positionV>
                <wp:extent cx="6442710" cy="744855"/>
                <wp:effectExtent l="50800" t="25400" r="85090" b="93345"/>
                <wp:wrapThrough wrapText="bothSides">
                  <wp:wrapPolygon edited="0">
                    <wp:start x="0" y="-737"/>
                    <wp:lineTo x="-170" y="0"/>
                    <wp:lineTo x="-170" y="23570"/>
                    <wp:lineTo x="21630" y="23570"/>
                    <wp:lineTo x="21800" y="12522"/>
                    <wp:lineTo x="21800" y="-737"/>
                    <wp:lineTo x="0" y="-737"/>
                  </wp:wrapPolygon>
                </wp:wrapThrough>
                <wp:docPr id="1" name="Round Diagonal Corner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42710" cy="744855"/>
                        </a:xfrm>
                        <a:prstGeom prst="round2DiagRect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id="Round Diagonal Corner Rectangle 1" o:spid="_x0000_s1026" style="position:absolute;margin-left:-9.1pt;margin-top:70.65pt;width:507.3pt;height:58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6442710,744855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" path="m124145,0l6442710,,6442710,,6442710,620710c6442710,689273,6387128,744855,6318565,744855l0,744855,,744855,,124145c0,55582,55582,,124145,0xe" filled="f" strokecolor="#4579b8 [3044]">
                <v:shadow on="t" opacity="22937f" mv:blur="40000f" origin=",.5" offset="0,23000emu"/>
                <v:path arrowok="t" o:connecttype="custom" o:connectlocs="124145,0;6442710,0;6442710,0;6442710,620710;6318565,744855;0,744855;0,744855;0,124145;124145,0" o:connectangles="0,0,0,0,0,0,0,0,0"/>
                <w10:wrap type="through"/>
              </v:shape>
            </w:pict>
          </mc:Fallback>
        </mc:AlternateContent>
      </w:r>
      <w:r w:rsidR="00301D90">
        <w:t xml:space="preserve">To be submitted to </w:t>
      </w:r>
      <w:r w:rsidR="00AB50F6">
        <w:t xml:space="preserve">Ms. Dobbin </w:t>
      </w:r>
      <w:r w:rsidR="00301D90">
        <w:t xml:space="preserve">for scholarships that require the school to sponsor a limited number of applicants (such as Loran Award, University of Toronto Book Award and Scholarship Program, Queen’s University Chancellor’s Scholarship, Community Volunteer Awards for Students, </w:t>
      </w:r>
      <w:proofErr w:type="spellStart"/>
      <w:r w:rsidR="00301D90">
        <w:t>Schulich</w:t>
      </w:r>
      <w:proofErr w:type="spellEnd"/>
      <w:r w:rsidR="00301D90">
        <w:t xml:space="preserve"> Leader Scholarship, </w:t>
      </w:r>
      <w:proofErr w:type="gramStart"/>
      <w:r w:rsidR="00301D90">
        <w:t>Western</w:t>
      </w:r>
      <w:proofErr w:type="gramEnd"/>
      <w:r w:rsidR="00301D90">
        <w:t xml:space="preserve"> National Scholarship Program).</w:t>
      </w:r>
    </w:p>
    <w:p w14:paraId="442D9447" w14:textId="77777777" w:rsidR="00301D90" w:rsidRPr="009D639B" w:rsidRDefault="00301D90">
      <w:pPr>
        <w:rPr>
          <w:sz w:val="18"/>
        </w:rPr>
      </w:pPr>
    </w:p>
    <w:p w14:paraId="3446FC4F" w14:textId="77777777" w:rsidR="009D639B" w:rsidRPr="009D639B" w:rsidRDefault="009D639B">
      <w:pPr>
        <w:rPr>
          <w:sz w:val="14"/>
        </w:rPr>
      </w:pPr>
    </w:p>
    <w:p w14:paraId="239E2E14" w14:textId="62DB6675" w:rsidR="00301D90" w:rsidRDefault="00301D90">
      <w:r>
        <w:t>Full name:  __________________________________</w:t>
      </w:r>
      <w:r w:rsidR="00BE20A9">
        <w:t>__________</w:t>
      </w:r>
      <w:r>
        <w:t xml:space="preserve">_    </w:t>
      </w:r>
      <w:r w:rsidR="00BE20A9">
        <w:t xml:space="preserve">        </w:t>
      </w:r>
      <w:r>
        <w:t>Student #:  _____________________________</w:t>
      </w:r>
    </w:p>
    <w:p w14:paraId="065A7748" w14:textId="77777777" w:rsidR="00301D90" w:rsidRDefault="00301D90"/>
    <w:p w14:paraId="579EB99B" w14:textId="15F6790A" w:rsidR="00301D90" w:rsidRDefault="00301D90">
      <w:r>
        <w:t>Name of Scholarship:  _________________________________________________________</w:t>
      </w:r>
      <w:r w:rsidR="00BE20A9">
        <w:t>_________</w:t>
      </w:r>
    </w:p>
    <w:p w14:paraId="7F434ED7" w14:textId="77777777" w:rsidR="00ED0910" w:rsidRDefault="00ED0910"/>
    <w:p w14:paraId="54347EA6" w14:textId="77777777" w:rsidR="00ED0910" w:rsidRDefault="00ED0910">
      <w:r>
        <w:t>Scholarship Due Date:  _____________________________</w:t>
      </w:r>
    </w:p>
    <w:p w14:paraId="7CEB798C" w14:textId="77777777" w:rsidR="00ED0910" w:rsidRDefault="00ED0910"/>
    <w:p w14:paraId="70A2E87E" w14:textId="38F61D60" w:rsidR="00ED0910" w:rsidRPr="00AB50F6" w:rsidRDefault="00325EAF">
      <w:pPr>
        <w:rPr>
          <w:sz w:val="22"/>
          <w:u w:val="single"/>
        </w:rPr>
      </w:pPr>
      <w:proofErr w:type="spellStart"/>
      <w:r w:rsidRPr="00BE20A9">
        <w:rPr>
          <w:sz w:val="28"/>
          <w:u w:val="single"/>
        </w:rPr>
        <w:t>Resumé</w:t>
      </w:r>
      <w:proofErr w:type="spellEnd"/>
      <w:r w:rsidR="00ED0910" w:rsidRPr="00BE20A9">
        <w:rPr>
          <w:sz w:val="28"/>
          <w:u w:val="single"/>
        </w:rPr>
        <w:t xml:space="preserve"> items</w:t>
      </w:r>
      <w:r w:rsidR="00ED0910" w:rsidRPr="00BE20A9">
        <w:rPr>
          <w:sz w:val="28"/>
        </w:rPr>
        <w:t>:</w:t>
      </w:r>
      <w:r w:rsidR="00AB50F6">
        <w:rPr>
          <w:sz w:val="28"/>
        </w:rPr>
        <w:t xml:space="preserve"> </w:t>
      </w:r>
      <w:r w:rsidR="00AB50F6" w:rsidRPr="00AB50F6">
        <w:rPr>
          <w:sz w:val="22"/>
        </w:rPr>
        <w:t xml:space="preserve"> (you may choose to submit a resume instead of completing</w:t>
      </w:r>
      <w:r w:rsidR="00AB50F6">
        <w:rPr>
          <w:sz w:val="22"/>
        </w:rPr>
        <w:t xml:space="preserve"> 1 &amp; 2)</w:t>
      </w:r>
    </w:p>
    <w:p w14:paraId="34BE14B2" w14:textId="77777777" w:rsidR="00ED0910" w:rsidRDefault="00ED0910"/>
    <w:p w14:paraId="7B2CD24B" w14:textId="34B183DE" w:rsidR="00ED0910" w:rsidRDefault="00ED0910">
      <w:r>
        <w:t xml:space="preserve">1.  Academic Accomplishments:  </w:t>
      </w:r>
      <w:r w:rsidR="001B66B5">
        <w:t>(</w:t>
      </w:r>
      <w:r>
        <w:t>Please list using bullets.</w:t>
      </w:r>
      <w:r w:rsidR="001B66B5">
        <w:t>)</w:t>
      </w:r>
    </w:p>
    <w:p w14:paraId="018C7B17" w14:textId="77777777" w:rsidR="00ED0910" w:rsidRDefault="00ED0910"/>
    <w:p w14:paraId="055ACDF1" w14:textId="2EAE37B3" w:rsidR="00ED0910" w:rsidRPr="009D639B" w:rsidRDefault="00ED0910">
      <w:pPr>
        <w:rPr>
          <w:sz w:val="22"/>
        </w:rPr>
      </w:pPr>
      <w:r w:rsidRPr="009D639B">
        <w:rPr>
          <w:sz w:val="22"/>
        </w:rPr>
        <w:t>______________________________________________________________________________________________</w:t>
      </w:r>
      <w:r w:rsidR="00433F40" w:rsidRPr="009D639B">
        <w:rPr>
          <w:sz w:val="22"/>
        </w:rPr>
        <w:t>______________</w:t>
      </w:r>
      <w:r w:rsidR="009D639B">
        <w:rPr>
          <w:sz w:val="22"/>
        </w:rPr>
        <w:t>__________</w:t>
      </w:r>
    </w:p>
    <w:p w14:paraId="079B4CF4" w14:textId="77777777" w:rsidR="00ED0910" w:rsidRPr="009D639B" w:rsidRDefault="00ED0910">
      <w:pPr>
        <w:rPr>
          <w:sz w:val="22"/>
        </w:rPr>
      </w:pPr>
    </w:p>
    <w:p w14:paraId="1B1E19F0" w14:textId="77777777" w:rsidR="009D639B" w:rsidRPr="009D639B" w:rsidRDefault="009D639B" w:rsidP="009D639B">
      <w:pPr>
        <w:rPr>
          <w:sz w:val="22"/>
        </w:rPr>
      </w:pPr>
      <w:r w:rsidRPr="009D639B">
        <w:rPr>
          <w:sz w:val="22"/>
        </w:rPr>
        <w:t>____________________________________________________________________________________________________________</w:t>
      </w:r>
      <w:r>
        <w:rPr>
          <w:sz w:val="22"/>
        </w:rPr>
        <w:t>__________</w:t>
      </w:r>
    </w:p>
    <w:p w14:paraId="21150745" w14:textId="77777777" w:rsidR="00ED0910" w:rsidRPr="009D639B" w:rsidRDefault="00ED0910">
      <w:pPr>
        <w:rPr>
          <w:sz w:val="22"/>
        </w:rPr>
      </w:pPr>
    </w:p>
    <w:p w14:paraId="6CD5DDDB" w14:textId="77777777" w:rsidR="009D639B" w:rsidRPr="009D639B" w:rsidRDefault="009D639B" w:rsidP="009D639B">
      <w:pPr>
        <w:rPr>
          <w:sz w:val="22"/>
        </w:rPr>
      </w:pPr>
      <w:r w:rsidRPr="009D639B">
        <w:rPr>
          <w:sz w:val="22"/>
        </w:rPr>
        <w:t>____________________________________________________________________________________________________________</w:t>
      </w:r>
      <w:r>
        <w:rPr>
          <w:sz w:val="22"/>
        </w:rPr>
        <w:t>__________</w:t>
      </w:r>
    </w:p>
    <w:p w14:paraId="18BAAF60" w14:textId="77777777" w:rsidR="00ED0910" w:rsidRPr="009D639B" w:rsidRDefault="00ED0910">
      <w:pPr>
        <w:rPr>
          <w:sz w:val="22"/>
        </w:rPr>
      </w:pPr>
    </w:p>
    <w:p w14:paraId="63AD1A4F" w14:textId="77777777" w:rsidR="009D639B" w:rsidRPr="009D639B" w:rsidRDefault="009D639B" w:rsidP="009D639B">
      <w:pPr>
        <w:rPr>
          <w:sz w:val="22"/>
        </w:rPr>
      </w:pPr>
      <w:r w:rsidRPr="009D639B">
        <w:rPr>
          <w:sz w:val="22"/>
        </w:rPr>
        <w:t>____________________________________________________________________________________________________________</w:t>
      </w:r>
      <w:r>
        <w:rPr>
          <w:sz w:val="22"/>
        </w:rPr>
        <w:t>__________</w:t>
      </w:r>
    </w:p>
    <w:p w14:paraId="494364A0" w14:textId="77777777" w:rsidR="00ED0910" w:rsidRPr="009D639B" w:rsidRDefault="00ED0910">
      <w:pPr>
        <w:rPr>
          <w:sz w:val="22"/>
        </w:rPr>
      </w:pPr>
    </w:p>
    <w:p w14:paraId="02D73D5E" w14:textId="77777777" w:rsidR="009D639B" w:rsidRPr="009D639B" w:rsidRDefault="009D639B" w:rsidP="009D639B">
      <w:pPr>
        <w:rPr>
          <w:sz w:val="22"/>
        </w:rPr>
      </w:pPr>
      <w:r w:rsidRPr="009D639B">
        <w:rPr>
          <w:sz w:val="22"/>
        </w:rPr>
        <w:t>____________________________________________________________________________________________________________</w:t>
      </w:r>
      <w:r>
        <w:rPr>
          <w:sz w:val="22"/>
        </w:rPr>
        <w:t>__________</w:t>
      </w:r>
    </w:p>
    <w:p w14:paraId="50269179" w14:textId="77777777" w:rsidR="00ED0910" w:rsidRPr="009D639B" w:rsidRDefault="00ED0910">
      <w:pPr>
        <w:rPr>
          <w:sz w:val="22"/>
        </w:rPr>
      </w:pPr>
    </w:p>
    <w:p w14:paraId="1659EB82" w14:textId="77777777" w:rsidR="009D639B" w:rsidRPr="009D639B" w:rsidRDefault="009D639B" w:rsidP="009D639B">
      <w:pPr>
        <w:rPr>
          <w:sz w:val="22"/>
        </w:rPr>
      </w:pPr>
      <w:r w:rsidRPr="009D639B">
        <w:rPr>
          <w:sz w:val="22"/>
        </w:rPr>
        <w:t>____________________________________________________________________________________________________________</w:t>
      </w:r>
      <w:r>
        <w:rPr>
          <w:sz w:val="22"/>
        </w:rPr>
        <w:t>__________</w:t>
      </w:r>
    </w:p>
    <w:p w14:paraId="25FAA0A9" w14:textId="77777777" w:rsidR="00ED0910" w:rsidRPr="008308DD" w:rsidRDefault="00ED0910" w:rsidP="00433F40">
      <w:pPr>
        <w:rPr>
          <w:sz w:val="16"/>
        </w:rPr>
      </w:pPr>
    </w:p>
    <w:p w14:paraId="09A78AFB" w14:textId="77777777" w:rsidR="00ED0910" w:rsidRPr="0049123D" w:rsidRDefault="00ED0910">
      <w:pPr>
        <w:rPr>
          <w:sz w:val="16"/>
        </w:rPr>
      </w:pPr>
    </w:p>
    <w:p w14:paraId="7B8B83D1" w14:textId="77777777" w:rsidR="00ED0910" w:rsidRDefault="00ED0910">
      <w:r>
        <w:t xml:space="preserve">2.  Activities beyond the classroom:  </w:t>
      </w:r>
    </w:p>
    <w:p w14:paraId="324CD174" w14:textId="7AE76B0C" w:rsidR="00ED0910" w:rsidRDefault="00ED0910">
      <w:r>
        <w:t xml:space="preserve">     Extra-Curricular Activiti</w:t>
      </w:r>
      <w:r w:rsidR="001B66B5">
        <w:t>es, Volunteering, Work, etc.  (Please l</w:t>
      </w:r>
      <w:r>
        <w:t>ist using bullets</w:t>
      </w:r>
      <w:r w:rsidR="00AD277F">
        <w:t>.</w:t>
      </w:r>
      <w:r>
        <w:t>)</w:t>
      </w:r>
    </w:p>
    <w:p w14:paraId="480C119A" w14:textId="77777777" w:rsidR="00ED0910" w:rsidRPr="0049123D" w:rsidRDefault="00ED0910">
      <w:pPr>
        <w:rPr>
          <w:sz w:val="18"/>
        </w:rPr>
      </w:pPr>
    </w:p>
    <w:p w14:paraId="6407E0EC" w14:textId="77777777" w:rsidR="009D639B" w:rsidRPr="009D639B" w:rsidRDefault="009D639B" w:rsidP="009D639B">
      <w:pPr>
        <w:rPr>
          <w:sz w:val="22"/>
        </w:rPr>
      </w:pPr>
      <w:r w:rsidRPr="009D639B">
        <w:rPr>
          <w:sz w:val="22"/>
        </w:rPr>
        <w:t>____________________________________________________________________________________________________________</w:t>
      </w:r>
      <w:r>
        <w:rPr>
          <w:sz w:val="22"/>
        </w:rPr>
        <w:t>__________</w:t>
      </w:r>
    </w:p>
    <w:p w14:paraId="1D4CAD01" w14:textId="77777777" w:rsidR="009D639B" w:rsidRPr="009D639B" w:rsidRDefault="009D639B" w:rsidP="009D639B">
      <w:pPr>
        <w:rPr>
          <w:sz w:val="22"/>
        </w:rPr>
      </w:pPr>
    </w:p>
    <w:p w14:paraId="2195CF17" w14:textId="77777777" w:rsidR="009D639B" w:rsidRPr="009D639B" w:rsidRDefault="009D639B" w:rsidP="009D639B">
      <w:pPr>
        <w:rPr>
          <w:sz w:val="22"/>
        </w:rPr>
      </w:pPr>
      <w:r w:rsidRPr="009D639B">
        <w:rPr>
          <w:sz w:val="22"/>
        </w:rPr>
        <w:t>____________________________________________________________________________________________________________</w:t>
      </w:r>
      <w:r>
        <w:rPr>
          <w:sz w:val="22"/>
        </w:rPr>
        <w:t>__________</w:t>
      </w:r>
    </w:p>
    <w:p w14:paraId="0B366306" w14:textId="77777777" w:rsidR="009D639B" w:rsidRPr="009D639B" w:rsidRDefault="009D639B" w:rsidP="009D639B">
      <w:pPr>
        <w:rPr>
          <w:sz w:val="22"/>
        </w:rPr>
      </w:pPr>
    </w:p>
    <w:p w14:paraId="4081A376" w14:textId="77777777" w:rsidR="009D639B" w:rsidRPr="009D639B" w:rsidRDefault="009D639B" w:rsidP="009D639B">
      <w:pPr>
        <w:rPr>
          <w:sz w:val="22"/>
        </w:rPr>
      </w:pPr>
      <w:r w:rsidRPr="009D639B">
        <w:rPr>
          <w:sz w:val="22"/>
        </w:rPr>
        <w:t>____________________________________________________________________________________________________________</w:t>
      </w:r>
      <w:r>
        <w:rPr>
          <w:sz w:val="22"/>
        </w:rPr>
        <w:t>__________</w:t>
      </w:r>
    </w:p>
    <w:p w14:paraId="4868CE3E" w14:textId="77777777" w:rsidR="009D639B" w:rsidRPr="009D639B" w:rsidRDefault="009D639B" w:rsidP="009D639B">
      <w:pPr>
        <w:rPr>
          <w:sz w:val="22"/>
        </w:rPr>
      </w:pPr>
    </w:p>
    <w:p w14:paraId="77BCFB55" w14:textId="77777777" w:rsidR="009D639B" w:rsidRPr="009D639B" w:rsidRDefault="009D639B" w:rsidP="009D639B">
      <w:pPr>
        <w:rPr>
          <w:sz w:val="22"/>
        </w:rPr>
      </w:pPr>
      <w:r w:rsidRPr="009D639B">
        <w:rPr>
          <w:sz w:val="22"/>
        </w:rPr>
        <w:t>____________________________________________________________________________________________________________</w:t>
      </w:r>
      <w:r>
        <w:rPr>
          <w:sz w:val="22"/>
        </w:rPr>
        <w:t>__________</w:t>
      </w:r>
    </w:p>
    <w:p w14:paraId="2802F1C7" w14:textId="77777777" w:rsidR="009D639B" w:rsidRPr="009D639B" w:rsidRDefault="009D639B" w:rsidP="009D639B">
      <w:pPr>
        <w:rPr>
          <w:sz w:val="22"/>
        </w:rPr>
      </w:pPr>
    </w:p>
    <w:p w14:paraId="1402298D" w14:textId="77777777" w:rsidR="009D639B" w:rsidRPr="009D639B" w:rsidRDefault="009D639B" w:rsidP="009D639B">
      <w:pPr>
        <w:rPr>
          <w:sz w:val="22"/>
        </w:rPr>
      </w:pPr>
      <w:r w:rsidRPr="009D639B">
        <w:rPr>
          <w:sz w:val="22"/>
        </w:rPr>
        <w:t>____________________________________________________________________________________________________________</w:t>
      </w:r>
      <w:r>
        <w:rPr>
          <w:sz w:val="22"/>
        </w:rPr>
        <w:t>__________</w:t>
      </w:r>
    </w:p>
    <w:p w14:paraId="3200B9ED" w14:textId="77777777" w:rsidR="009D639B" w:rsidRPr="009D639B" w:rsidRDefault="009D639B" w:rsidP="009D639B">
      <w:pPr>
        <w:rPr>
          <w:sz w:val="22"/>
        </w:rPr>
      </w:pPr>
    </w:p>
    <w:p w14:paraId="60E9794F" w14:textId="77777777" w:rsidR="009D639B" w:rsidRPr="009D639B" w:rsidRDefault="009D639B" w:rsidP="009D639B">
      <w:pPr>
        <w:rPr>
          <w:sz w:val="22"/>
        </w:rPr>
      </w:pPr>
      <w:r w:rsidRPr="009D639B">
        <w:rPr>
          <w:sz w:val="22"/>
        </w:rPr>
        <w:t>____________________________________________________________________________________________________________</w:t>
      </w:r>
      <w:r>
        <w:rPr>
          <w:sz w:val="22"/>
        </w:rPr>
        <w:t>__________</w:t>
      </w:r>
    </w:p>
    <w:p w14:paraId="77DFBF16" w14:textId="77777777" w:rsidR="009D639B" w:rsidRPr="009D639B" w:rsidRDefault="009D639B" w:rsidP="009D639B">
      <w:pPr>
        <w:rPr>
          <w:sz w:val="22"/>
        </w:rPr>
      </w:pPr>
    </w:p>
    <w:p w14:paraId="5DB2A4B4" w14:textId="77777777" w:rsidR="009D639B" w:rsidRPr="009D639B" w:rsidRDefault="009D639B" w:rsidP="009D639B">
      <w:pPr>
        <w:rPr>
          <w:sz w:val="22"/>
        </w:rPr>
      </w:pPr>
      <w:r w:rsidRPr="009D639B">
        <w:rPr>
          <w:sz w:val="22"/>
        </w:rPr>
        <w:t>____________________________________________________________________________________________________________</w:t>
      </w:r>
      <w:r>
        <w:rPr>
          <w:sz w:val="22"/>
        </w:rPr>
        <w:t>__________</w:t>
      </w:r>
    </w:p>
    <w:p w14:paraId="29657505" w14:textId="77777777" w:rsidR="009D639B" w:rsidRDefault="009D639B"/>
    <w:p w14:paraId="6C2C09D9" w14:textId="65092787" w:rsidR="00187785" w:rsidRPr="00BE20A9" w:rsidRDefault="00187785" w:rsidP="00187785">
      <w:pPr>
        <w:rPr>
          <w:sz w:val="28"/>
          <w:u w:val="single"/>
        </w:rPr>
      </w:pPr>
      <w:r>
        <w:rPr>
          <w:sz w:val="28"/>
          <w:u w:val="single"/>
        </w:rPr>
        <w:t>Scholarship</w:t>
      </w:r>
      <w:r w:rsidRPr="00BE20A9">
        <w:rPr>
          <w:sz w:val="28"/>
          <w:u w:val="single"/>
        </w:rPr>
        <w:t xml:space="preserve"> items</w:t>
      </w:r>
      <w:r w:rsidRPr="00BE20A9">
        <w:rPr>
          <w:sz w:val="28"/>
        </w:rPr>
        <w:t>:</w:t>
      </w:r>
    </w:p>
    <w:p w14:paraId="1BD597C4" w14:textId="77777777" w:rsidR="00187785" w:rsidRDefault="00187785"/>
    <w:p w14:paraId="3BF7AD37" w14:textId="77777777" w:rsidR="00ED0910" w:rsidRDefault="00ED0910">
      <w:r>
        <w:t>3.  Copy the criteria for the scholarship here:</w:t>
      </w:r>
    </w:p>
    <w:p w14:paraId="27BCF8FD" w14:textId="483CDAC2" w:rsidR="00ED0910" w:rsidRPr="00C83846" w:rsidRDefault="00C83846">
      <w:pPr>
        <w:rPr>
          <w:sz w:val="18"/>
        </w:rPr>
      </w:pPr>
      <w:r>
        <w:t xml:space="preserve">      </w:t>
      </w:r>
      <w:r w:rsidRPr="00C83846">
        <w:rPr>
          <w:sz w:val="16"/>
        </w:rPr>
        <w:t>Please do NOT put</w:t>
      </w:r>
      <w:r>
        <w:rPr>
          <w:sz w:val="16"/>
        </w:rPr>
        <w:t xml:space="preserve"> – in final year of high school, will attend post-secondary next September, etc.  Please DO put down if you need to have a    certain status in Canada and most importantly, what kind of applicants are they looking for?  For example, are they looking for a particular average, certain leadership skills, belonging to a certain demographic, </w:t>
      </w:r>
      <w:proofErr w:type="gramStart"/>
      <w:r>
        <w:rPr>
          <w:sz w:val="16"/>
        </w:rPr>
        <w:t>etc.</w:t>
      </w:r>
      <w:proofErr w:type="gramEnd"/>
      <w:r>
        <w:rPr>
          <w:sz w:val="16"/>
        </w:rPr>
        <w:t xml:space="preserve">  Be thorough here!  It is very important!!!</w:t>
      </w:r>
    </w:p>
    <w:p w14:paraId="17A8CBDE" w14:textId="3995D876" w:rsidR="00ED0910" w:rsidRDefault="00ED0910" w:rsidP="00ED0910">
      <w:r>
        <w:t>______________________________________________________________________________________________</w:t>
      </w:r>
      <w:r w:rsidR="00AD277F">
        <w:t>______________</w:t>
      </w:r>
    </w:p>
    <w:p w14:paraId="41A1C1D7" w14:textId="77777777" w:rsidR="00ED0910" w:rsidRDefault="00ED0910" w:rsidP="00ED0910"/>
    <w:p w14:paraId="7BBC1ADD" w14:textId="77777777" w:rsidR="00AD277F" w:rsidRDefault="00AD277F" w:rsidP="00AD277F">
      <w:r>
        <w:t>____________________________________________________________________________________________________________</w:t>
      </w:r>
    </w:p>
    <w:p w14:paraId="1C351B5E" w14:textId="77777777" w:rsidR="00ED0910" w:rsidRDefault="00ED0910" w:rsidP="00ED0910"/>
    <w:p w14:paraId="7A5F89F7" w14:textId="77777777" w:rsidR="00AD277F" w:rsidRDefault="00AD277F" w:rsidP="00AD277F">
      <w:r>
        <w:t>____________________________________________________________________________________________________________</w:t>
      </w:r>
    </w:p>
    <w:p w14:paraId="6DE0FD96" w14:textId="77777777" w:rsidR="00ED0910" w:rsidRDefault="00ED0910" w:rsidP="00ED0910"/>
    <w:p w14:paraId="3E3CC855" w14:textId="77777777" w:rsidR="00AD277F" w:rsidRDefault="00AD277F" w:rsidP="00AD277F">
      <w:r>
        <w:t>____________________________________________________________________________________________________________</w:t>
      </w:r>
    </w:p>
    <w:p w14:paraId="5D9F4088" w14:textId="77777777" w:rsidR="00ED0910" w:rsidRDefault="00ED0910"/>
    <w:p w14:paraId="417B8AFB" w14:textId="77777777" w:rsidR="00ED0910" w:rsidRDefault="00ED0910"/>
    <w:p w14:paraId="28B2D1E0" w14:textId="77777777" w:rsidR="00AD277F" w:rsidRDefault="00ED0910">
      <w:r>
        <w:t xml:space="preserve">4.  Explain how you fit the criteria.  </w:t>
      </w:r>
    </w:p>
    <w:p w14:paraId="3B8F9667" w14:textId="458FD2C6" w:rsidR="00ED0910" w:rsidRDefault="00AD277F">
      <w:r>
        <w:t xml:space="preserve">     </w:t>
      </w:r>
      <w:r w:rsidR="00ED0910">
        <w:t>Why should you be chosen as a sponsored applicant from Northview for this scholarship?</w:t>
      </w:r>
    </w:p>
    <w:p w14:paraId="0E89B162" w14:textId="77777777" w:rsidR="00ED0910" w:rsidRDefault="00ED0910"/>
    <w:p w14:paraId="3CDE4B9B" w14:textId="77777777" w:rsidR="00AD277F" w:rsidRDefault="00AD277F" w:rsidP="00AD277F">
      <w:r>
        <w:t>____________________________________________________________________________________________________________</w:t>
      </w:r>
    </w:p>
    <w:p w14:paraId="240AF19F" w14:textId="77777777" w:rsidR="00ED0910" w:rsidRDefault="00ED0910" w:rsidP="00ED0910"/>
    <w:p w14:paraId="37075446" w14:textId="77777777" w:rsidR="00AD277F" w:rsidRDefault="00AD277F" w:rsidP="00AD277F">
      <w:r>
        <w:t>____________________________________________________________________________________________________________</w:t>
      </w:r>
    </w:p>
    <w:p w14:paraId="17C5E1D6" w14:textId="77777777" w:rsidR="00ED0910" w:rsidRDefault="00ED0910" w:rsidP="00ED0910"/>
    <w:p w14:paraId="300E4959" w14:textId="77777777" w:rsidR="00AD277F" w:rsidRDefault="00AD277F" w:rsidP="00AD277F">
      <w:r>
        <w:t>____________________________________________________________________________________________________________</w:t>
      </w:r>
    </w:p>
    <w:p w14:paraId="42CBF097" w14:textId="2F38C88A" w:rsidR="00ED0910" w:rsidRDefault="00AD277F" w:rsidP="00AD277F">
      <w:pPr>
        <w:tabs>
          <w:tab w:val="left" w:pos="6427"/>
        </w:tabs>
      </w:pPr>
      <w:r>
        <w:tab/>
      </w:r>
    </w:p>
    <w:p w14:paraId="685FC990" w14:textId="77777777" w:rsidR="00AD277F" w:rsidRDefault="00AD277F" w:rsidP="00AD277F">
      <w:r>
        <w:t>____________________________________________________________________________________________________________</w:t>
      </w:r>
    </w:p>
    <w:p w14:paraId="4CCCA7F7" w14:textId="77777777" w:rsidR="00ED0910" w:rsidRDefault="00ED0910" w:rsidP="00ED0910"/>
    <w:p w14:paraId="3DC485E2" w14:textId="77777777" w:rsidR="00AD277F" w:rsidRDefault="00AD277F" w:rsidP="00AD277F">
      <w:r>
        <w:t>____________________________________________________________________________________________________________</w:t>
      </w:r>
    </w:p>
    <w:p w14:paraId="61E8251D" w14:textId="77777777" w:rsidR="00ED0910" w:rsidRDefault="00ED0910" w:rsidP="00ED0910"/>
    <w:p w14:paraId="37511082" w14:textId="77777777" w:rsidR="00AD277F" w:rsidRDefault="00AD277F" w:rsidP="00AD277F">
      <w:r>
        <w:t>____________________________________________________________________________________________________________</w:t>
      </w:r>
    </w:p>
    <w:p w14:paraId="5BA44850" w14:textId="77777777" w:rsidR="00ED0910" w:rsidRDefault="00ED0910" w:rsidP="00ED0910"/>
    <w:p w14:paraId="3BF32A29" w14:textId="77777777" w:rsidR="00AD277F" w:rsidRDefault="00AD277F" w:rsidP="00AD277F">
      <w:r>
        <w:t>____________________________________________________________________________________________________________</w:t>
      </w:r>
    </w:p>
    <w:p w14:paraId="19DB418C" w14:textId="77777777" w:rsidR="00ED0910" w:rsidRDefault="00ED0910" w:rsidP="00ED0910"/>
    <w:p w14:paraId="7AA5460D" w14:textId="77777777" w:rsidR="00AD277F" w:rsidRDefault="00AD277F" w:rsidP="00AD277F">
      <w:r>
        <w:t>____________________________________________________________________________________________________________</w:t>
      </w:r>
    </w:p>
    <w:p w14:paraId="233E3D8B" w14:textId="77777777" w:rsidR="00ED0910" w:rsidRDefault="00ED0910" w:rsidP="00ED0910"/>
    <w:p w14:paraId="317D54CA" w14:textId="77777777" w:rsidR="00AD277F" w:rsidRDefault="00AD277F" w:rsidP="00AD277F">
      <w:r>
        <w:t>____________________________________________________________________________________________________________</w:t>
      </w:r>
    </w:p>
    <w:p w14:paraId="14A4175D" w14:textId="77777777" w:rsidR="00ED0910" w:rsidRDefault="00ED0910" w:rsidP="00ED0910"/>
    <w:p w14:paraId="302A8ACC" w14:textId="77777777" w:rsidR="00AD277F" w:rsidRDefault="00AD277F" w:rsidP="00AD277F">
      <w:r>
        <w:t>____________________________________________________________________________________________________________</w:t>
      </w:r>
    </w:p>
    <w:p w14:paraId="695A126F" w14:textId="77777777" w:rsidR="00ED0910" w:rsidRDefault="00ED0910" w:rsidP="00ED0910"/>
    <w:p w14:paraId="1753D1B0" w14:textId="77777777" w:rsidR="00AD277F" w:rsidRDefault="00AD277F" w:rsidP="00AD277F">
      <w:r>
        <w:t>____________________________________________________________________________________________________________</w:t>
      </w:r>
    </w:p>
    <w:p w14:paraId="7DD6A106" w14:textId="77777777" w:rsidR="00ED0910" w:rsidRDefault="00ED0910" w:rsidP="00ED0910"/>
    <w:p w14:paraId="05A01CD1" w14:textId="77777777" w:rsidR="00AD277F" w:rsidRDefault="00AD277F" w:rsidP="00AD277F">
      <w:r>
        <w:t>____________________________________________________________________________________________________________</w:t>
      </w:r>
    </w:p>
    <w:p w14:paraId="61BBAC31" w14:textId="77777777" w:rsidR="00ED0910" w:rsidRDefault="00ED0910" w:rsidP="00ED0910"/>
    <w:p w14:paraId="6A7E232A" w14:textId="77777777" w:rsidR="00AD277F" w:rsidRDefault="00AD277F" w:rsidP="00AD277F">
      <w:r>
        <w:t>____________________________________________________________________________________________________________</w:t>
      </w:r>
    </w:p>
    <w:p w14:paraId="0F819978" w14:textId="77777777" w:rsidR="00ED0910" w:rsidRDefault="00ED0910" w:rsidP="00ED0910"/>
    <w:p w14:paraId="0417E6AA" w14:textId="77777777" w:rsidR="00AD277F" w:rsidRDefault="00AD277F" w:rsidP="00AD277F">
      <w:r>
        <w:t>____________________________________________________________________________________________________________</w:t>
      </w:r>
    </w:p>
    <w:p w14:paraId="04FC372E" w14:textId="77777777" w:rsidR="00ED0910" w:rsidRDefault="00ED0910" w:rsidP="00ED0910"/>
    <w:p w14:paraId="23F8CA85" w14:textId="77777777" w:rsidR="00AD277F" w:rsidRDefault="00AD277F" w:rsidP="00AD277F">
      <w:r>
        <w:t>____________________________________________________________________________________________________________</w:t>
      </w:r>
    </w:p>
    <w:p w14:paraId="0227E152" w14:textId="77777777" w:rsidR="00ED0910" w:rsidRDefault="00ED0910" w:rsidP="00ED0910"/>
    <w:p w14:paraId="1A7E2417" w14:textId="77777777" w:rsidR="00AD277F" w:rsidRDefault="00AD277F" w:rsidP="00AD277F">
      <w:r>
        <w:t>____________________________________________________________________________________________________________</w:t>
      </w:r>
    </w:p>
    <w:p w14:paraId="2853E954" w14:textId="77777777" w:rsidR="00ED0910" w:rsidRDefault="00ED0910" w:rsidP="00ED0910"/>
    <w:p w14:paraId="3AF16EDF" w14:textId="71F330C3" w:rsidR="00ED0910" w:rsidRDefault="00AD277F">
      <w:r>
        <w:t>____________________________________________________________________________________________________________</w:t>
      </w:r>
    </w:p>
    <w:sectPr w:rsidR="00ED0910" w:rsidSect="0049123D">
      <w:pgSz w:w="12240" w:h="15840"/>
      <w:pgMar w:top="450" w:right="1260" w:bottom="630" w:left="117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186A38" w14:textId="77777777" w:rsidR="00A17C33" w:rsidRDefault="00A17C33" w:rsidP="0049123D">
      <w:r>
        <w:separator/>
      </w:r>
    </w:p>
  </w:endnote>
  <w:endnote w:type="continuationSeparator" w:id="0">
    <w:p w14:paraId="52C281D8" w14:textId="77777777" w:rsidR="00A17C33" w:rsidRDefault="00A17C33" w:rsidP="004912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146548" w14:textId="77777777" w:rsidR="00A17C33" w:rsidRDefault="00A17C33" w:rsidP="0049123D">
      <w:r>
        <w:separator/>
      </w:r>
    </w:p>
  </w:footnote>
  <w:footnote w:type="continuationSeparator" w:id="0">
    <w:p w14:paraId="0A3A5541" w14:textId="77777777" w:rsidR="00A17C33" w:rsidRDefault="00A17C33" w:rsidP="0049123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MrA0MTKwsDQyMjBW0lEKTi0uzszPAykwrAUAlBWwUSwAAAA="/>
  </w:docVars>
  <w:rsids>
    <w:rsidRoot w:val="00301D90"/>
    <w:rsid w:val="00187785"/>
    <w:rsid w:val="001B66B5"/>
    <w:rsid w:val="00243D29"/>
    <w:rsid w:val="002B3F1D"/>
    <w:rsid w:val="00301D90"/>
    <w:rsid w:val="00325EAF"/>
    <w:rsid w:val="00343C43"/>
    <w:rsid w:val="00433F40"/>
    <w:rsid w:val="0049123D"/>
    <w:rsid w:val="0062398D"/>
    <w:rsid w:val="00705ECC"/>
    <w:rsid w:val="00726DF0"/>
    <w:rsid w:val="008308DD"/>
    <w:rsid w:val="00842B8E"/>
    <w:rsid w:val="00986ADF"/>
    <w:rsid w:val="009D639B"/>
    <w:rsid w:val="00A17C33"/>
    <w:rsid w:val="00A7733A"/>
    <w:rsid w:val="00AA4CD8"/>
    <w:rsid w:val="00AB50F6"/>
    <w:rsid w:val="00AD277F"/>
    <w:rsid w:val="00BE20A9"/>
    <w:rsid w:val="00C5482A"/>
    <w:rsid w:val="00C7021B"/>
    <w:rsid w:val="00C83846"/>
    <w:rsid w:val="00ED0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D426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12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23D"/>
  </w:style>
  <w:style w:type="paragraph" w:styleId="Footer">
    <w:name w:val="footer"/>
    <w:basedOn w:val="Normal"/>
    <w:link w:val="FooterChar"/>
    <w:uiPriority w:val="99"/>
    <w:unhideWhenUsed/>
    <w:rsid w:val="004912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23D"/>
  </w:style>
  <w:style w:type="paragraph" w:styleId="BalloonText">
    <w:name w:val="Balloon Text"/>
    <w:basedOn w:val="Normal"/>
    <w:link w:val="BalloonTextChar"/>
    <w:uiPriority w:val="99"/>
    <w:semiHidden/>
    <w:unhideWhenUsed/>
    <w:rsid w:val="004912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23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12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23D"/>
  </w:style>
  <w:style w:type="paragraph" w:styleId="Footer">
    <w:name w:val="footer"/>
    <w:basedOn w:val="Normal"/>
    <w:link w:val="FooterChar"/>
    <w:uiPriority w:val="99"/>
    <w:unhideWhenUsed/>
    <w:rsid w:val="004912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23D"/>
  </w:style>
  <w:style w:type="paragraph" w:styleId="BalloonText">
    <w:name w:val="Balloon Text"/>
    <w:basedOn w:val="Normal"/>
    <w:link w:val="BalloonTextChar"/>
    <w:uiPriority w:val="99"/>
    <w:semiHidden/>
    <w:unhideWhenUsed/>
    <w:rsid w:val="004912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23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D7AC255-6094-4CA0-A9E4-1C975BA38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55</Words>
  <Characters>487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ronto District School Board</Company>
  <LinksUpToDate>false</LinksUpToDate>
  <CharactersWithSpaces>57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ra</dc:creator>
  <cp:lastModifiedBy>Dobbin, Alexandra</cp:lastModifiedBy>
  <cp:revision>2</cp:revision>
  <cp:lastPrinted>2015-10-07T15:09:00Z</cp:lastPrinted>
  <dcterms:created xsi:type="dcterms:W3CDTF">2020-09-30T23:42:00Z</dcterms:created>
  <dcterms:modified xsi:type="dcterms:W3CDTF">2020-09-30T23:42:00Z</dcterms:modified>
</cp:coreProperties>
</file>